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3d34e5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3d34e57-5247-11ec-aef1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MXIDQQxi8gH9/5f8QAG0qdxkRiq89tl7VzAsQujQH4v4qmcAqlG6wNzwB5/rv8/Q1f6S1cxujSduZSDz9M0Bnv4I4x7hiaCOrM8FXj+KxbrQD3PQWQf19SqXlqjx0FY/Ueogw/ven7dB+4X0Zq1f6iFDN8eKW/0snn5ELGzX9ZBoJpcyUz28ri8jHbWMvOf3jCclmc5b+oXdj2cSYe0XutNKwkk+4iCvHH54R+ZBnjJY6WLWQX84lifvXeF1PRwE9mACa+8/JO0tncx80L8qBWyZRLQQ9+d1znMSofvCz5XJ6+kmGS/yGTMvOwPzYH4kFNQddZB/lUQwScaEfTF/+Ye299+0Ll0T4kC/NzTklppXsAP96FyOpS/ywB3H2Zrmgf++9333FzBkYKFM4S52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esterday I got my new phone, because they said my other one was too old</w:t>
      </w:r>
      <w:r>
        <w:t xml:space="preserve"> </w:t>
      </w:r>
      <w:r>
        <w:t xml:space="preserve">and the sim card would not work. ( I had to pay to get.) I followed the</w:t>
      </w:r>
      <w:r>
        <w:t xml:space="preserve"> </w:t>
      </w:r>
      <w:r>
        <w:t xml:space="preserve">steps to get it working. It worked for a little while. Today, My Mobile</w:t>
      </w:r>
      <w:r>
        <w:t xml:space="preserve"> </w:t>
      </w:r>
      <w:r>
        <w:t xml:space="preserve">account says my phone number is not listed. I tried random contact</w:t>
      </w:r>
      <w:r>
        <w:t xml:space="preserve"> </w:t>
      </w:r>
      <w:r>
        <w:t xml:space="preserve">numbers on my phone, it hangs up. Tried resetting, works for a little</w:t>
      </w:r>
      <w:r>
        <w:t xml:space="preserve"> </w:t>
      </w:r>
      <w:r>
        <w:t xml:space="preserve">while, then service is go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3d34e57-5247-11ec-aef1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3d34e57-5247-11ec-aef1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3d34e57-5247-11ec-aef1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3d34e57</dc:title>
  <dc:creator/>
  <cp:keywords/>
  <dcterms:created xsi:type="dcterms:W3CDTF">2026-05-03T10:48:37Z</dcterms:created>
  <dcterms:modified xsi:type="dcterms:W3CDTF">2026-05-03T10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